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nz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anzania received a score of 6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anz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nzania received a score of</w:t>
      </w:r>
      <w:r>
        <w:t xml:space="preserve"> </w:t>
      </w:r>
      <w:r>
        <w:rPr>
          <w:bCs/>
          <w:b/>
        </w:rPr>
        <w:t xml:space="preserve">7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anzani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anzania received a score of 4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anzan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anz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anz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anza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anz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anza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anz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anza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anzan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anzan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anzan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anz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anzan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Tanz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Tanz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Tanz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Tanz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Tanz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Tanz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Tanz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Tanz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Tanz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Tanz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Tanz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Tanz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Tanz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Tanz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Tanz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Tanz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Tanz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1967,1978,1988,2002,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0, 2006, 2007, 2008, 2010, 2011, 2012, 2014,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6, 2014,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6, 1999, 2004, 2006, 2008,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9:45Z</dcterms:created>
  <dcterms:modified xsi:type="dcterms:W3CDTF">2024-03-19T13: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anzania Country Report</vt:lpwstr>
  </property>
</Properties>
</file>